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CF25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44381" w14:textId="77777777" w:rsidR="006872E3" w:rsidRDefault="006872E3" w:rsidP="00AA3874">
      <w:r>
        <w:separator/>
      </w:r>
    </w:p>
  </w:endnote>
  <w:endnote w:type="continuationSeparator" w:id="0">
    <w:p w14:paraId="58E11F1C" w14:textId="77777777" w:rsidR="006872E3" w:rsidRDefault="006872E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(Headings CS)">
    <w:altName w:val="Courier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B1975" w14:textId="77777777" w:rsidR="00CF25E5" w:rsidRDefault="00CF25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4D0C3" w14:textId="77777777" w:rsidR="00CF25E5" w:rsidRDefault="00CF25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2ACC6C69" w:rsidR="00783C2A" w:rsidRDefault="002319D7" w:rsidP="00161A19">
    <w:pPr>
      <w:pStyle w:val="Footer"/>
      <w:jc w:val="left"/>
    </w:pPr>
    <w:r>
      <w:t>#</w:t>
    </w:r>
    <w:proofErr w:type="gramStart"/>
    <w:r>
      <w:t>footer</w:t>
    </w:r>
    <w:proofErr w:type="gramEnd"/>
    <w:r>
      <w:t>_left#</w:t>
    </w:r>
    <w:r w:rsidR="00161A19">
      <w:tab/>
    </w:r>
    <w:r w:rsidR="00161A19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5FD9C" w14:textId="77777777" w:rsidR="006872E3" w:rsidRDefault="006872E3" w:rsidP="00AA3874">
      <w:r>
        <w:separator/>
      </w:r>
    </w:p>
  </w:footnote>
  <w:footnote w:type="continuationSeparator" w:id="0">
    <w:p w14:paraId="0234FFBC" w14:textId="77777777" w:rsidR="006872E3" w:rsidRDefault="006872E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2C3E3" w14:textId="77777777" w:rsidR="00CF25E5" w:rsidRDefault="00CF25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</w:t>
    </w:r>
    <w:proofErr w:type="gramStart"/>
    <w:r>
      <w:t>author</w:t>
    </w:r>
    <w:proofErr w:type="gramEnd"/>
    <w:r>
      <w:t>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47C6589B" w:rsidR="00D15BD0" w:rsidRDefault="00161A19" w:rsidP="00783C2A">
          <w:pPr>
            <w:pStyle w:val="Header"/>
          </w:pPr>
          <w:r>
            <w:t xml:space="preserve">approx. </w:t>
          </w:r>
          <w:r w:rsidR="00EC0506">
            <w:t>#word_count#</w:t>
          </w:r>
          <w:r>
            <w:t xml:space="preserve">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348869">
    <w:abstractNumId w:val="0"/>
  </w:num>
  <w:num w:numId="2" w16cid:durableId="1010448669">
    <w:abstractNumId w:val="1"/>
  </w:num>
  <w:num w:numId="3" w16cid:durableId="849950330">
    <w:abstractNumId w:val="2"/>
  </w:num>
  <w:num w:numId="4" w16cid:durableId="850605903">
    <w:abstractNumId w:val="3"/>
  </w:num>
  <w:num w:numId="5" w16cid:durableId="537666977">
    <w:abstractNumId w:val="8"/>
  </w:num>
  <w:num w:numId="6" w16cid:durableId="1553151015">
    <w:abstractNumId w:val="4"/>
  </w:num>
  <w:num w:numId="7" w16cid:durableId="549538559">
    <w:abstractNumId w:val="5"/>
  </w:num>
  <w:num w:numId="8" w16cid:durableId="1379234912">
    <w:abstractNumId w:val="6"/>
  </w:num>
  <w:num w:numId="9" w16cid:durableId="1475875618">
    <w:abstractNumId w:val="7"/>
  </w:num>
  <w:num w:numId="10" w16cid:durableId="857424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B67B0"/>
    <w:rsid w:val="00161A19"/>
    <w:rsid w:val="00182283"/>
    <w:rsid w:val="00205269"/>
    <w:rsid w:val="002319D7"/>
    <w:rsid w:val="002828AD"/>
    <w:rsid w:val="002A5854"/>
    <w:rsid w:val="002D7652"/>
    <w:rsid w:val="00317771"/>
    <w:rsid w:val="00327F5E"/>
    <w:rsid w:val="003432AE"/>
    <w:rsid w:val="00382A4C"/>
    <w:rsid w:val="003861C4"/>
    <w:rsid w:val="00495011"/>
    <w:rsid w:val="005203DF"/>
    <w:rsid w:val="005A24A4"/>
    <w:rsid w:val="0064250D"/>
    <w:rsid w:val="00643871"/>
    <w:rsid w:val="0066759F"/>
    <w:rsid w:val="006676CE"/>
    <w:rsid w:val="006849EF"/>
    <w:rsid w:val="006872E3"/>
    <w:rsid w:val="006961B4"/>
    <w:rsid w:val="006C177A"/>
    <w:rsid w:val="00763F4B"/>
    <w:rsid w:val="00783C2A"/>
    <w:rsid w:val="007E0C06"/>
    <w:rsid w:val="00817D48"/>
    <w:rsid w:val="00834EA8"/>
    <w:rsid w:val="008E22FB"/>
    <w:rsid w:val="00907D22"/>
    <w:rsid w:val="0091424A"/>
    <w:rsid w:val="0094260A"/>
    <w:rsid w:val="009627C8"/>
    <w:rsid w:val="009C18F5"/>
    <w:rsid w:val="00A23EBD"/>
    <w:rsid w:val="00A34711"/>
    <w:rsid w:val="00AA3874"/>
    <w:rsid w:val="00B32EF8"/>
    <w:rsid w:val="00B52BCE"/>
    <w:rsid w:val="00B715FB"/>
    <w:rsid w:val="00BD069A"/>
    <w:rsid w:val="00C177F4"/>
    <w:rsid w:val="00C47A81"/>
    <w:rsid w:val="00C5217F"/>
    <w:rsid w:val="00C7450D"/>
    <w:rsid w:val="00CA5FB5"/>
    <w:rsid w:val="00CD0C1A"/>
    <w:rsid w:val="00CE4D25"/>
    <w:rsid w:val="00CE5E21"/>
    <w:rsid w:val="00CE70A7"/>
    <w:rsid w:val="00CF25E5"/>
    <w:rsid w:val="00D07D91"/>
    <w:rsid w:val="00D15BD0"/>
    <w:rsid w:val="00D20E84"/>
    <w:rsid w:val="00D7593A"/>
    <w:rsid w:val="00D97F0C"/>
    <w:rsid w:val="00DB1EDB"/>
    <w:rsid w:val="00DB29B6"/>
    <w:rsid w:val="00DD3FEF"/>
    <w:rsid w:val="00E316D9"/>
    <w:rsid w:val="00E74FFE"/>
    <w:rsid w:val="00EC0506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Theme="minorHAnsi" w:hAnsi="Courier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Courier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Courier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Courier"/>
        <a:font script="Hebr" typeface="Courier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ourier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32</cp:revision>
  <dcterms:created xsi:type="dcterms:W3CDTF">2018-02-04T15:42:00Z</dcterms:created>
  <dcterms:modified xsi:type="dcterms:W3CDTF">2022-07-26T12:41:00Z</dcterms:modified>
</cp:coreProperties>
</file>